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2 - present: Chai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2019: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International Society of Exposure Science Annual Meeting (</w:t>
      </w:r>
      <w:r>
        <w:rPr>
          <w:iCs/>
          <w:i/>
        </w:rPr>
        <w:t xml:space="preserve">cancelled</w:t>
      </w:r>
      <w:r>
        <w:t xml:space="preserve">)</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7-0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7-05T13:01:16Z</dcterms:created>
  <dcterms:modified xsi:type="dcterms:W3CDTF">2023-07-05T1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